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9D3C7" w14:textId="4FFCC645" w:rsidR="007D0233" w:rsidRPr="00BD750A" w:rsidRDefault="007D0233" w:rsidP="00BD750A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D750A">
        <w:rPr>
          <w:rFonts w:ascii="Times New Roman" w:hAnsi="Times New Roman" w:cs="Times New Roman"/>
          <w:b/>
          <w:bCs/>
          <w:sz w:val="24"/>
          <w:szCs w:val="24"/>
          <w:u w:val="single"/>
        </w:rPr>
        <w:t>System Specification:</w:t>
      </w:r>
    </w:p>
    <w:p w14:paraId="2F4F3769" w14:textId="3E48EC0A" w:rsidR="007D0233" w:rsidRPr="00A75C38" w:rsidRDefault="007D0233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 xml:space="preserve">Epoch = </w:t>
      </w:r>
      <w:r w:rsidR="00BD750A">
        <w:rPr>
          <w:rFonts w:ascii="Times New Roman" w:hAnsi="Times New Roman" w:cs="Times New Roman"/>
          <w:b/>
          <w:bCs/>
          <w:sz w:val="24"/>
          <w:szCs w:val="24"/>
        </w:rPr>
        <w:t>147</w:t>
      </w:r>
    </w:p>
    <w:p w14:paraId="1A9339F9" w14:textId="39845C40" w:rsidR="007D0233" w:rsidRDefault="007D0233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 xml:space="preserve">η = </w:t>
      </w:r>
      <w:r w:rsidR="00DB44F0" w:rsidRPr="00DB44F0">
        <w:rPr>
          <w:rFonts w:ascii="Times New Roman" w:hAnsi="Times New Roman" w:cs="Times New Roman"/>
          <w:b/>
          <w:bCs/>
          <w:sz w:val="24"/>
          <w:szCs w:val="24"/>
        </w:rPr>
        <w:t>0.</w:t>
      </w:r>
      <w:r w:rsidR="00BD750A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26CE36BC" w14:textId="681E9597" w:rsidR="002206F0" w:rsidRPr="002206F0" w:rsidRDefault="002206F0" w:rsidP="002206F0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mentum=</w:t>
      </w:r>
      <w:r w:rsidR="0010592A">
        <w:rPr>
          <w:rFonts w:ascii="Times New Roman" w:hAnsi="Times New Roman" w:cs="Times New Roman"/>
          <w:b/>
          <w:bCs/>
          <w:sz w:val="24"/>
          <w:szCs w:val="24"/>
        </w:rPr>
        <w:t xml:space="preserve"> 0.0</w:t>
      </w:r>
      <w:r w:rsidR="00BD750A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10592A">
        <w:rPr>
          <w:rFonts w:ascii="Times New Roman" w:hAnsi="Times New Roman" w:cs="Times New Roman"/>
          <w:b/>
          <w:bCs/>
          <w:sz w:val="24"/>
          <w:szCs w:val="24"/>
        </w:rPr>
        <w:t>8</w:t>
      </w:r>
    </w:p>
    <w:p w14:paraId="74D22948" w14:textId="172C8218" w:rsidR="002D628E" w:rsidRDefault="002D628E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itial weights = randomly between </w:t>
      </w:r>
      <w:r w:rsidR="00BD750A">
        <w:rPr>
          <w:rFonts w:ascii="Times New Roman" w:hAnsi="Times New Roman" w:cs="Times New Roman"/>
          <w:b/>
          <w:bCs/>
          <w:sz w:val="24"/>
          <w:szCs w:val="24"/>
        </w:rPr>
        <w:t>-0.</w:t>
      </w:r>
      <w:r w:rsidR="00BD750A" w:rsidRPr="00BD750A">
        <w:rPr>
          <w:rFonts w:ascii="Times New Roman" w:hAnsi="Times New Roman" w:cs="Times New Roman"/>
          <w:b/>
          <w:bCs/>
          <w:sz w:val="24"/>
          <w:szCs w:val="24"/>
        </w:rPr>
        <w:t>0823</w:t>
      </w:r>
      <w:r w:rsidR="00BD75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0592A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BD750A" w:rsidRPr="00BD750A">
        <w:rPr>
          <w:rFonts w:ascii="Times New Roman" w:hAnsi="Times New Roman" w:cs="Times New Roman"/>
          <w:b/>
          <w:bCs/>
          <w:sz w:val="24"/>
          <w:szCs w:val="24"/>
        </w:rPr>
        <w:t>0823</w:t>
      </w:r>
    </w:p>
    <w:p w14:paraId="2291F4BC" w14:textId="3D189ED9" w:rsidR="002206F0" w:rsidRDefault="002206F0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idden layers=</w:t>
      </w:r>
      <w:r w:rsidR="0010592A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</w:p>
    <w:p w14:paraId="061742ED" w14:textId="5A48A9FA" w:rsidR="002206F0" w:rsidRDefault="002206F0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idden layer neurons=</w:t>
      </w:r>
      <w:r w:rsidR="0010592A">
        <w:rPr>
          <w:rFonts w:ascii="Times New Roman" w:hAnsi="Times New Roman" w:cs="Times New Roman"/>
          <w:b/>
          <w:bCs/>
          <w:sz w:val="24"/>
          <w:szCs w:val="24"/>
        </w:rPr>
        <w:t xml:space="preserve"> 100</w:t>
      </w:r>
    </w:p>
    <w:p w14:paraId="30ADC565" w14:textId="5F925F59" w:rsidR="00BD750A" w:rsidRDefault="00BD750A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 layer neurons = 784</w:t>
      </w:r>
    </w:p>
    <w:p w14:paraId="612CF50A" w14:textId="3351AD34" w:rsidR="002206F0" w:rsidRDefault="002206F0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tivation function=</w:t>
      </w:r>
      <w:r w:rsidR="0010592A">
        <w:rPr>
          <w:rFonts w:ascii="Times New Roman" w:hAnsi="Times New Roman" w:cs="Times New Roman"/>
          <w:b/>
          <w:bCs/>
          <w:sz w:val="24"/>
          <w:szCs w:val="24"/>
        </w:rPr>
        <w:t xml:space="preserve"> Sigmoid</w:t>
      </w:r>
    </w:p>
    <w:p w14:paraId="709CB1F8" w14:textId="1C5EF480" w:rsidR="009A7226" w:rsidRPr="00BD750A" w:rsidRDefault="002206F0" w:rsidP="0010592A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67219">
        <w:rPr>
          <w:rFonts w:ascii="Times New Roman" w:hAnsi="Times New Roman" w:cs="Times New Roman"/>
          <w:b/>
          <w:bCs/>
          <w:sz w:val="20"/>
          <w:szCs w:val="20"/>
        </w:rPr>
        <w:t xml:space="preserve">Training stopping criteria = </w:t>
      </w:r>
      <w:r w:rsidR="00BD750A">
        <w:rPr>
          <w:rFonts w:ascii="Times New Roman" w:hAnsi="Times New Roman" w:cs="Times New Roman"/>
          <w:b/>
          <w:bCs/>
          <w:sz w:val="20"/>
          <w:szCs w:val="20"/>
        </w:rPr>
        <w:t xml:space="preserve">Error in range </w:t>
      </w:r>
      <w:r w:rsidR="004349FD">
        <w:rPr>
          <w:rFonts w:ascii="Times New Roman" w:hAnsi="Times New Roman" w:cs="Times New Roman"/>
          <w:b/>
          <w:bCs/>
          <w:sz w:val="20"/>
          <w:szCs w:val="20"/>
        </w:rPr>
        <w:t xml:space="preserve">around </w:t>
      </w:r>
      <w:r w:rsidR="00BD750A">
        <w:rPr>
          <w:rFonts w:ascii="Times New Roman" w:hAnsi="Times New Roman" w:cs="Times New Roman"/>
          <w:b/>
          <w:bCs/>
          <w:sz w:val="20"/>
          <w:szCs w:val="20"/>
        </w:rPr>
        <w:t>0.0</w:t>
      </w:r>
      <w:r w:rsidR="004349FD">
        <w:rPr>
          <w:rFonts w:ascii="Times New Roman" w:hAnsi="Times New Roman" w:cs="Times New Roman"/>
          <w:b/>
          <w:bCs/>
          <w:sz w:val="20"/>
          <w:szCs w:val="20"/>
        </w:rPr>
        <w:t>15</w:t>
      </w:r>
    </w:p>
    <w:p w14:paraId="19248058" w14:textId="2644BC49" w:rsidR="002206F0" w:rsidRPr="002206F0" w:rsidRDefault="00BD750A" w:rsidP="002206F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rate was ranged and also the number of epoch. A higher learning rate seemed to perform better and thus was chosen. The system took very long to train and produce output earlier momentum and thus that was increased as well.</w:t>
      </w:r>
    </w:p>
    <w:p w14:paraId="02BC7318" w14:textId="1353C944" w:rsidR="00745EA5" w:rsidRPr="00A75C38" w:rsidRDefault="00745EA5" w:rsidP="00A75C3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 w:rsidRPr="00A75C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6B78FA4" w14:textId="1B0E485E" w:rsidR="00745EA5" w:rsidRPr="00A75C38" w:rsidRDefault="00745EA5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BF5578" w14:textId="4E8BD3AC" w:rsidR="009A7226" w:rsidRPr="00BD750A" w:rsidRDefault="009A7226" w:rsidP="009A7226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Bar Graph of Training and Test set error:</w:t>
      </w:r>
    </w:p>
    <w:p w14:paraId="65443C88" w14:textId="77777777" w:rsidR="00BD750A" w:rsidRP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BD06BE" w14:textId="316AF32C" w:rsidR="00BD750A" w:rsidRPr="00BD750A" w:rsidRDefault="00BD750A" w:rsidP="00BD750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FFACAF" wp14:editId="2413636E">
                <wp:simplePos x="0" y="0"/>
                <wp:positionH relativeFrom="column">
                  <wp:posOffset>879676</wp:posOffset>
                </wp:positionH>
                <wp:positionV relativeFrom="paragraph">
                  <wp:posOffset>2620991</wp:posOffset>
                </wp:positionV>
                <wp:extent cx="4276846" cy="497711"/>
                <wp:effectExtent l="0" t="0" r="952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846" cy="4977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8ECE2F" w14:textId="54FA24CB" w:rsidR="00BD750A" w:rsidRPr="00BD750A" w:rsidRDefault="00BD750A" w:rsidP="00BD750A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ig 1.1: Bar graph of Test and Train 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FFACA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69.25pt;margin-top:206.4pt;width:336.75pt;height:39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" fillcolor="white [3201]" stroked="f" strokeweight=".5pt">
                <v:textbox>
                  <w:txbxContent>
                    <w:p w14:paraId="3C8ECE2F" w14:textId="54FA24CB" w:rsidR="00BD750A" w:rsidRPr="00BD750A" w:rsidRDefault="00BD750A" w:rsidP="00BD750A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>Fig 1.1: Bar graph of Test and Train se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123BBD8" wp14:editId="2074E326">
            <wp:extent cx="3855487" cy="2574593"/>
            <wp:effectExtent l="0" t="0" r="0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85424" cy="2594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81678" w14:textId="45D2E8CA" w:rsidR="00BD750A" w:rsidRPr="00BD750A" w:rsidRDefault="00BD750A" w:rsidP="00BD750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A1AD2AB" w14:textId="7FE738FA" w:rsidR="00BD750A" w:rsidRDefault="00BD750A" w:rsidP="00BD750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481C92D" w14:textId="620FB503" w:rsidR="00BD750A" w:rsidRDefault="00BD750A" w:rsidP="00BD750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FA022FD" w14:textId="0D6AF0CC" w:rsidR="00BD750A" w:rsidRDefault="00BD750A" w:rsidP="00BD750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AA46E04" w14:textId="711D7A39" w:rsidR="00BD750A" w:rsidRDefault="00BD750A" w:rsidP="00BD750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2E6D6B2" w14:textId="4050941A" w:rsidR="00BD750A" w:rsidRDefault="00BD750A" w:rsidP="00BD750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4E7DD0" w14:textId="77777777" w:rsidR="004349FD" w:rsidRPr="00BD750A" w:rsidRDefault="004349FD" w:rsidP="00BD750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08DF7C9" w14:textId="5210BF17" w:rsidR="00DB44F0" w:rsidRPr="00BD750A" w:rsidRDefault="009A7226" w:rsidP="009A7226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Bar Graph of Training and Test Error on each digit:</w:t>
      </w:r>
    </w:p>
    <w:p w14:paraId="677FAE71" w14:textId="2F253155" w:rsid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33D1F8" wp14:editId="786A06F4">
                <wp:simplePos x="0" y="0"/>
                <wp:positionH relativeFrom="column">
                  <wp:posOffset>1215342</wp:posOffset>
                </wp:positionH>
                <wp:positionV relativeFrom="paragraph">
                  <wp:posOffset>2072744</wp:posOffset>
                </wp:positionV>
                <wp:extent cx="4276846" cy="497711"/>
                <wp:effectExtent l="0" t="0" r="952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846" cy="4977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B1FDD4" w14:textId="0165FABB" w:rsidR="00BD750A" w:rsidRPr="00BD750A" w:rsidRDefault="00BD750A" w:rsidP="00BD750A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ig 1.</w:t>
                            </w:r>
                            <w:r w:rsidR="004349F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2</w:t>
                            </w: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: Bar graph of Test and Train set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error on individual digits from 1 to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33D1F8" id="Text Box 7" o:spid="_x0000_s1027" type="#_x0000_t202" style="position:absolute;left:0;text-align:left;margin-left:95.7pt;margin-top:163.2pt;width:336.75pt;height:39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" fillcolor="white [3201]" stroked="f" strokeweight=".5pt">
                <v:textbox>
                  <w:txbxContent>
                    <w:p w14:paraId="11B1FDD4" w14:textId="0165FABB" w:rsidR="00BD750A" w:rsidRPr="00BD750A" w:rsidRDefault="00BD750A" w:rsidP="00BD750A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>Fig 1.</w:t>
                      </w:r>
                      <w:r w:rsidR="004349FD">
                        <w:rPr>
                          <w:i/>
                          <w:iCs/>
                          <w:sz w:val="20"/>
                          <w:szCs w:val="20"/>
                        </w:rPr>
                        <w:t>2</w:t>
                      </w: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>: Bar graph of Test and Train set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 xml:space="preserve"> error on individual digits from 1 to 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D8716A0" wp14:editId="7C7DEB32">
            <wp:extent cx="6232525" cy="2071868"/>
            <wp:effectExtent l="0" t="0" r="0" b="5080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12161" cy="209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6ABB8" w14:textId="247171BD" w:rsid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8D5F5D" w14:textId="63549D83" w:rsid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2B99DC" w14:textId="77777777" w:rsidR="00BD750A" w:rsidRP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FA3B5C" w14:textId="425FFBCC" w:rsidR="009A7226" w:rsidRPr="009A7226" w:rsidRDefault="009A7226" w:rsidP="009A7226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Graph of Training loss over epoch:</w:t>
      </w:r>
    </w:p>
    <w:p w14:paraId="41D157E0" w14:textId="4E54F8DE" w:rsidR="00DB44F0" w:rsidRPr="00567219" w:rsidRDefault="00DB44F0" w:rsidP="0056721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6469CECD" w14:textId="54F68FB8" w:rsidR="00DB44F0" w:rsidRDefault="00BD750A" w:rsidP="00BD750A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57AC883" wp14:editId="775AEE5C">
            <wp:extent cx="5370653" cy="2708095"/>
            <wp:effectExtent l="0" t="0" r="1905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90649" cy="2718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47138" w14:textId="0E11E93A" w:rsidR="00BD750A" w:rsidRDefault="00BD750A" w:rsidP="00BD750A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583A1D" wp14:editId="17D41371">
                <wp:simplePos x="0" y="0"/>
                <wp:positionH relativeFrom="column">
                  <wp:posOffset>1221130</wp:posOffset>
                </wp:positionH>
                <wp:positionV relativeFrom="paragraph">
                  <wp:posOffset>18552</wp:posOffset>
                </wp:positionV>
                <wp:extent cx="4276846" cy="497711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846" cy="4977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E0BED2" w14:textId="0832848E" w:rsidR="00BD750A" w:rsidRPr="00BD750A" w:rsidRDefault="00BD750A" w:rsidP="00BD750A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ig 1.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3: Line graph of error over epoch. Error after every 5 epoch is denoted by red do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583A1D" id="Text Box 8" o:spid="_x0000_s1028" type="#_x0000_t202" style="position:absolute;left:0;text-align:left;margin-left:96.15pt;margin-top:1.45pt;width:336.75pt;height:39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" fillcolor="white [3201]" stroked="f" strokeweight=".5pt">
                <v:textbox>
                  <w:txbxContent>
                    <w:p w14:paraId="25E0BED2" w14:textId="0832848E" w:rsidR="00BD750A" w:rsidRPr="00BD750A" w:rsidRDefault="00BD750A" w:rsidP="00BD750A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>Fig 1.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3: Line graph of error over epoch. Error after every 5 epoch is denoted by red dot.</w:t>
                      </w:r>
                    </w:p>
                  </w:txbxContent>
                </v:textbox>
              </v:shape>
            </w:pict>
          </mc:Fallback>
        </mc:AlternateContent>
      </w:r>
    </w:p>
    <w:p w14:paraId="40E02DA2" w14:textId="4CB670CB" w:rsidR="00BD750A" w:rsidRDefault="00BD750A" w:rsidP="00BD750A">
      <w:pPr>
        <w:spacing w:line="240" w:lineRule="auto"/>
        <w:jc w:val="center"/>
        <w:rPr>
          <w:rFonts w:ascii="Times New Roman" w:hAnsi="Times New Roman" w:cs="Times New Roman"/>
        </w:rPr>
      </w:pPr>
    </w:p>
    <w:p w14:paraId="7BDA4CEA" w14:textId="00C59AEF" w:rsidR="00BD750A" w:rsidRDefault="00BD750A" w:rsidP="00BD750A">
      <w:pPr>
        <w:spacing w:line="240" w:lineRule="auto"/>
        <w:jc w:val="center"/>
        <w:rPr>
          <w:rFonts w:ascii="Times New Roman" w:hAnsi="Times New Roman" w:cs="Times New Roman"/>
        </w:rPr>
      </w:pPr>
    </w:p>
    <w:p w14:paraId="37D561EC" w14:textId="3CC7130D" w:rsidR="00BD750A" w:rsidRDefault="00BD750A" w:rsidP="00BD750A">
      <w:pPr>
        <w:spacing w:line="240" w:lineRule="auto"/>
        <w:jc w:val="center"/>
        <w:rPr>
          <w:rFonts w:ascii="Times New Roman" w:hAnsi="Times New Roman" w:cs="Times New Roman"/>
        </w:rPr>
      </w:pPr>
    </w:p>
    <w:p w14:paraId="3C32AFE4" w14:textId="7F929351" w:rsidR="00BD750A" w:rsidRDefault="00BD750A" w:rsidP="00BD750A">
      <w:pPr>
        <w:spacing w:line="240" w:lineRule="auto"/>
        <w:jc w:val="center"/>
        <w:rPr>
          <w:rFonts w:ascii="Times New Roman" w:hAnsi="Times New Roman" w:cs="Times New Roman"/>
        </w:rPr>
      </w:pPr>
    </w:p>
    <w:p w14:paraId="352A944B" w14:textId="77777777" w:rsidR="00BD750A" w:rsidRPr="009A7226" w:rsidRDefault="00BD750A" w:rsidP="00BD750A">
      <w:pPr>
        <w:spacing w:line="240" w:lineRule="auto"/>
        <w:jc w:val="center"/>
        <w:rPr>
          <w:rFonts w:ascii="Times New Roman" w:hAnsi="Times New Roman" w:cs="Times New Roman"/>
        </w:rPr>
      </w:pPr>
    </w:p>
    <w:p w14:paraId="7C60F564" w14:textId="185AAE7A" w:rsidR="00435C8F" w:rsidRPr="00A75C38" w:rsidRDefault="003D2C8B" w:rsidP="00A75C3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D2C8B">
        <w:rPr>
          <w:noProof/>
        </w:rPr>
        <w:lastRenderedPageBreak/>
        <w:t xml:space="preserve"> </w:t>
      </w:r>
      <w:r w:rsidR="00235643">
        <w:rPr>
          <w:noProof/>
        </w:rPr>
        <w:t xml:space="preserve"> </w:t>
      </w:r>
    </w:p>
    <w:p w14:paraId="4961F638" w14:textId="101A5CD3" w:rsidR="00857BE4" w:rsidRDefault="009A7226" w:rsidP="00857BE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7226">
        <w:rPr>
          <w:rFonts w:ascii="Times New Roman" w:hAnsi="Times New Roman" w:cs="Times New Roman"/>
          <w:b/>
          <w:bCs/>
          <w:sz w:val="24"/>
          <w:szCs w:val="24"/>
          <w:u w:val="single"/>
        </w:rPr>
        <w:t>Features:</w:t>
      </w:r>
      <w:r w:rsidRPr="00857BE4">
        <w:rPr>
          <w:rFonts w:ascii="Times New Roman" w:hAnsi="Times New Roman" w:cs="Times New Roman"/>
          <w:sz w:val="24"/>
          <w:szCs w:val="24"/>
        </w:rPr>
        <w:t xml:space="preserve"> Hidden layer neuron features </w:t>
      </w:r>
      <w:r w:rsidR="00857BE4" w:rsidRPr="00857BE4">
        <w:rPr>
          <w:rFonts w:ascii="Times New Roman" w:hAnsi="Times New Roman" w:cs="Times New Roman"/>
          <w:sz w:val="24"/>
          <w:szCs w:val="24"/>
        </w:rPr>
        <w:t>from Homework 5 and Homework 4.</w:t>
      </w:r>
    </w:p>
    <w:p w14:paraId="5E67D188" w14:textId="4FDE482A" w:rsidR="00BD750A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D835378" w14:textId="3FBBD8AC" w:rsidR="00BD750A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D34679" wp14:editId="28078C7F">
                <wp:simplePos x="0" y="0"/>
                <wp:positionH relativeFrom="column">
                  <wp:posOffset>1082233</wp:posOffset>
                </wp:positionH>
                <wp:positionV relativeFrom="paragraph">
                  <wp:posOffset>1977704</wp:posOffset>
                </wp:positionV>
                <wp:extent cx="4276846" cy="289368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846" cy="2893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13E313" w14:textId="2DBBCA64" w:rsidR="00BD750A" w:rsidRPr="00BD750A" w:rsidRDefault="00BD750A" w:rsidP="00BD750A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ig 1.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4: </w:t>
                            </w: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eatures of hidden neurons of HW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D34679" id="Text Box 9" o:spid="_x0000_s1029" type="#_x0000_t202" style="position:absolute;left:0;text-align:left;margin-left:85.2pt;margin-top:155.7pt;width:336.75pt;height:22.8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" fillcolor="white [3201]" stroked="f" strokeweight=".5pt">
                <v:textbox>
                  <w:txbxContent>
                    <w:p w14:paraId="1513E313" w14:textId="2DBBCA64" w:rsidR="00BD750A" w:rsidRPr="00BD750A" w:rsidRDefault="00BD750A" w:rsidP="00BD750A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>Fig 1.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 xml:space="preserve">4: </w:t>
                      </w: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Features of hidden neurons of HW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391329D" wp14:editId="7EEA1209">
            <wp:extent cx="5943600" cy="1995805"/>
            <wp:effectExtent l="0" t="0" r="0" b="4445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CB869" w14:textId="1B42C05F" w:rsidR="00BD750A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146692A" w14:textId="73DFD296" w:rsidR="00BD750A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C9EBAF4" w14:textId="3FC3CC2A" w:rsidR="00BD750A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B463BC" wp14:editId="31706447">
            <wp:extent cx="5943600" cy="1950085"/>
            <wp:effectExtent l="0" t="0" r="0" b="0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C2EF7" w14:textId="410F6F46" w:rsidR="00BD750A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6583B2" wp14:editId="1D85B5A2">
                <wp:simplePos x="0" y="0"/>
                <wp:positionH relativeFrom="column">
                  <wp:posOffset>1122744</wp:posOffset>
                </wp:positionH>
                <wp:positionV relativeFrom="paragraph">
                  <wp:posOffset>134749</wp:posOffset>
                </wp:positionV>
                <wp:extent cx="4276846" cy="289368"/>
                <wp:effectExtent l="0" t="0" r="9525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846" cy="2893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CAD415" w14:textId="1888A435" w:rsidR="00BD750A" w:rsidRPr="00BD750A" w:rsidRDefault="00BD750A" w:rsidP="00BD750A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ig 1.</w:t>
                            </w:r>
                            <w:r w:rsidR="004349FD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5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eatures of hidden neurons of HW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583B2" id="Text Box 12" o:spid="_x0000_s1030" type="#_x0000_t202" style="position:absolute;left:0;text-align:left;margin-left:88.4pt;margin-top:10.6pt;width:336.75pt;height:22.8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" fillcolor="white [3201]" stroked="f" strokeweight=".5pt">
                <v:textbox>
                  <w:txbxContent>
                    <w:p w14:paraId="78CAD415" w14:textId="1888A435" w:rsidR="00BD750A" w:rsidRPr="00BD750A" w:rsidRDefault="00BD750A" w:rsidP="00BD750A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>Fig 1.</w:t>
                      </w:r>
                      <w:r w:rsidR="004349FD">
                        <w:rPr>
                          <w:i/>
                          <w:iCs/>
                          <w:sz w:val="20"/>
                          <w:szCs w:val="20"/>
                        </w:rPr>
                        <w:t>5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 xml:space="preserve">: </w:t>
                      </w: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Features of hidden neurons of HW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157132D8" w14:textId="20358A82" w:rsidR="00BD750A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C6C60B1" w14:textId="74C6430F" w:rsidR="00BD750A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50791B4" w14:textId="4F994EDB" w:rsidR="00BD750A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HW4 was a classification problem we do not expect any digit to be learned by any hidden layer neuron. So, the weights of Hw4 do not resemble any digit.</w:t>
      </w:r>
    </w:p>
    <w:p w14:paraId="0E77B429" w14:textId="77777777" w:rsidR="00BD750A" w:rsidRPr="00857BE4" w:rsidRDefault="00BD750A" w:rsidP="00BD750A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189E252" w14:textId="23F8A414" w:rsidR="00567219" w:rsidRDefault="00857BE4" w:rsidP="00857BE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57BE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ample output: </w:t>
      </w:r>
    </w:p>
    <w:p w14:paraId="14BB5AD3" w14:textId="77777777" w:rsidR="00BD750A" w:rsidRP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BA8B93D" w14:textId="074CB38C" w:rsid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878B79D" wp14:editId="664A5934">
                <wp:simplePos x="0" y="0"/>
                <wp:positionH relativeFrom="column">
                  <wp:posOffset>1023797</wp:posOffset>
                </wp:positionH>
                <wp:positionV relativeFrom="paragraph">
                  <wp:posOffset>1520697</wp:posOffset>
                </wp:positionV>
                <wp:extent cx="4444678" cy="422476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4678" cy="4224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2FD654" w14:textId="6AEF165C" w:rsidR="00BD750A" w:rsidRPr="00BD750A" w:rsidRDefault="00BD750A" w:rsidP="00BD750A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ig 1.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6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BD750A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Output generated by the Network on row 1 to the randomly selected input, row2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8B79D" id="Text Box 10" o:spid="_x0000_s1031" type="#_x0000_t202" style="position:absolute;left:0;text-align:left;margin-left:80.6pt;margin-top:119.75pt;width:349.95pt;height:33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" fillcolor="white [3201]" stroked="f" strokeweight=".5pt">
                <v:textbox>
                  <w:txbxContent>
                    <w:p w14:paraId="062FD654" w14:textId="6AEF165C" w:rsidR="00BD750A" w:rsidRPr="00BD750A" w:rsidRDefault="00BD750A" w:rsidP="00BD750A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>Fig 1.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6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 xml:space="preserve">: </w:t>
                      </w:r>
                      <w:r w:rsidRPr="00BD750A">
                        <w:rPr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Output generated by the Network on row 1 to the randomly selected input, row2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7CB97B1" wp14:editId="7C3CF94E">
            <wp:extent cx="5943600" cy="1632030"/>
            <wp:effectExtent l="0" t="0" r="0" b="635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0631" cy="1639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5D323" w14:textId="3E0CACC4" w:rsid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2E9E2F" w14:textId="7139B94F" w:rsid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E870F7F" w14:textId="77777777" w:rsidR="00BD750A" w:rsidRPr="00BD750A" w:rsidRDefault="00BD750A" w:rsidP="00BD750A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0229F19" w14:textId="1E5798B4" w:rsidR="00C47D28" w:rsidRPr="00567219" w:rsidRDefault="00C47D28" w:rsidP="0056721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6721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nalysis of Result: </w:t>
      </w:r>
    </w:p>
    <w:p w14:paraId="7B9A6894" w14:textId="3683EA95" w:rsidR="003D4B7E" w:rsidRPr="00567219" w:rsidRDefault="00BD750A" w:rsidP="00567219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performs reconstruction of images but will require high processing time for lowest error and sharp final images. The network requires a lot more training compared to HW4 as it is no longer a classification problem. The network consisted of 1 hidden layer with 100 hidden neurons. The hidden neurons learned few numbers of on which they performed best. Numbers like 4 5 1 7 were learned easily, reason being their structure. The numbers like 2 6 9 3 were comparatively difficult to reconstruct. </w:t>
      </w:r>
    </w:p>
    <w:sectPr w:rsidR="003D4B7E" w:rsidRPr="0056721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A84DB" w14:textId="77777777" w:rsidR="00916070" w:rsidRDefault="00916070" w:rsidP="00353DA4">
      <w:pPr>
        <w:spacing w:after="0" w:line="240" w:lineRule="auto"/>
      </w:pPr>
      <w:r>
        <w:separator/>
      </w:r>
    </w:p>
  </w:endnote>
  <w:endnote w:type="continuationSeparator" w:id="0">
    <w:p w14:paraId="42142FA1" w14:textId="77777777" w:rsidR="00916070" w:rsidRDefault="00916070" w:rsidP="00353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440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24309A" w14:textId="2FDA9BB0" w:rsidR="00BD750A" w:rsidRDefault="00BD75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DB0E9B" w14:textId="77777777" w:rsidR="00BD750A" w:rsidRDefault="00BD75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FED46" w14:textId="77777777" w:rsidR="00916070" w:rsidRDefault="00916070" w:rsidP="00353DA4">
      <w:pPr>
        <w:spacing w:after="0" w:line="240" w:lineRule="auto"/>
      </w:pPr>
      <w:r>
        <w:separator/>
      </w:r>
    </w:p>
  </w:footnote>
  <w:footnote w:type="continuationSeparator" w:id="0">
    <w:p w14:paraId="41557B91" w14:textId="77777777" w:rsidR="00916070" w:rsidRDefault="00916070" w:rsidP="00353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1DCFB" w14:textId="35A6D171" w:rsidR="00353DA4" w:rsidRDefault="00353DA4" w:rsidP="00195E65">
    <w:pPr>
      <w:spacing w:line="264" w:lineRule="auto"/>
      <w:jc w:val="right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B7554F" wp14:editId="4F50A68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73E228E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4472C4" w:themeColor="accent1"/>
          <w:sz w:val="20"/>
          <w:szCs w:val="20"/>
        </w:rPr>
        <w:alias w:val="Title"/>
        <w:id w:val="15524250"/>
        <w:placeholder>
          <w:docPart w:val="D93597F447C54ECF9346FDB714EE7FD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>
          <w:rPr>
            <w:color w:val="4472C4" w:themeColor="accent1"/>
            <w:sz w:val="20"/>
            <w:szCs w:val="20"/>
          </w:rPr>
          <w:t>IS_HW</w:t>
        </w:r>
        <w:r w:rsidR="009A7226">
          <w:rPr>
            <w:color w:val="4472C4" w:themeColor="accent1"/>
            <w:sz w:val="20"/>
            <w:szCs w:val="20"/>
          </w:rPr>
          <w:t>5</w:t>
        </w:r>
        <w:r>
          <w:rPr>
            <w:color w:val="4472C4" w:themeColor="accent1"/>
            <w:sz w:val="20"/>
            <w:szCs w:val="20"/>
          </w:rPr>
          <w:t>_Vaishnavi</w:t>
        </w:r>
      </w:sdtContent>
    </w:sdt>
  </w:p>
  <w:p w14:paraId="4096A709" w14:textId="77777777" w:rsidR="00353DA4" w:rsidRDefault="00353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F1A10"/>
    <w:multiLevelType w:val="hybridMultilevel"/>
    <w:tmpl w:val="69ECED1E"/>
    <w:lvl w:ilvl="0" w:tplc="4B9AE4B4">
      <w:numFmt w:val="decimal"/>
      <w:lvlText w:val="%1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" w15:restartNumberingAfterBreak="0">
    <w:nsid w:val="0FE14EE6"/>
    <w:multiLevelType w:val="hybridMultilevel"/>
    <w:tmpl w:val="80DCFDA4"/>
    <w:lvl w:ilvl="0" w:tplc="CCEE4312">
      <w:numFmt w:val="decimal"/>
      <w:lvlText w:val="%1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12976E5E"/>
    <w:multiLevelType w:val="hybridMultilevel"/>
    <w:tmpl w:val="917498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C97296"/>
    <w:multiLevelType w:val="hybridMultilevel"/>
    <w:tmpl w:val="3356E696"/>
    <w:lvl w:ilvl="0" w:tplc="05922800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73B6BDB"/>
    <w:multiLevelType w:val="hybridMultilevel"/>
    <w:tmpl w:val="228E2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E4718E"/>
    <w:multiLevelType w:val="hybridMultilevel"/>
    <w:tmpl w:val="0748A2FA"/>
    <w:lvl w:ilvl="0" w:tplc="A636D80C">
      <w:start w:val="1"/>
      <w:numFmt w:val="decimal"/>
      <w:lvlText w:val="%1."/>
      <w:lvlJc w:val="left"/>
      <w:pPr>
        <w:ind w:left="216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33002D7"/>
    <w:multiLevelType w:val="hybridMultilevel"/>
    <w:tmpl w:val="2A021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6133C"/>
    <w:multiLevelType w:val="hybridMultilevel"/>
    <w:tmpl w:val="E8ACBF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D225CDA"/>
    <w:multiLevelType w:val="hybridMultilevel"/>
    <w:tmpl w:val="CCF6B5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1578A"/>
    <w:multiLevelType w:val="hybridMultilevel"/>
    <w:tmpl w:val="0F58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8A6770"/>
    <w:multiLevelType w:val="hybridMultilevel"/>
    <w:tmpl w:val="1794F9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67248"/>
    <w:multiLevelType w:val="hybridMultilevel"/>
    <w:tmpl w:val="E8ACBF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A4037BF"/>
    <w:multiLevelType w:val="hybridMultilevel"/>
    <w:tmpl w:val="239458B4"/>
    <w:lvl w:ilvl="0" w:tplc="E6725E6E">
      <w:start w:val="1"/>
      <w:numFmt w:val="decimal"/>
      <w:lvlText w:val="%1."/>
      <w:lvlJc w:val="left"/>
      <w:pPr>
        <w:ind w:left="180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2"/>
  </w:num>
  <w:num w:numId="3">
    <w:abstractNumId w:val="11"/>
  </w:num>
  <w:num w:numId="4">
    <w:abstractNumId w:val="10"/>
  </w:num>
  <w:num w:numId="5">
    <w:abstractNumId w:val="8"/>
  </w:num>
  <w:num w:numId="6">
    <w:abstractNumId w:val="4"/>
  </w:num>
  <w:num w:numId="7">
    <w:abstractNumId w:val="3"/>
  </w:num>
  <w:num w:numId="8">
    <w:abstractNumId w:val="7"/>
  </w:num>
  <w:num w:numId="9">
    <w:abstractNumId w:val="12"/>
  </w:num>
  <w:num w:numId="10">
    <w:abstractNumId w:val="1"/>
  </w:num>
  <w:num w:numId="11">
    <w:abstractNumId w:val="0"/>
  </w:num>
  <w:num w:numId="12">
    <w:abstractNumId w:val="5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tjQ3MjM3Mzc3NDBQ0lEKTi0uzszPAykwrwUAtL2ZgCwAAAA="/>
  </w:docVars>
  <w:rsids>
    <w:rsidRoot w:val="00AD4D3A"/>
    <w:rsid w:val="00005C25"/>
    <w:rsid w:val="0010592A"/>
    <w:rsid w:val="00195E65"/>
    <w:rsid w:val="001A5600"/>
    <w:rsid w:val="001C759B"/>
    <w:rsid w:val="001E244B"/>
    <w:rsid w:val="002206F0"/>
    <w:rsid w:val="00235643"/>
    <w:rsid w:val="00284182"/>
    <w:rsid w:val="00287649"/>
    <w:rsid w:val="002D628E"/>
    <w:rsid w:val="00310C63"/>
    <w:rsid w:val="0035132C"/>
    <w:rsid w:val="00353DA4"/>
    <w:rsid w:val="003D2C8B"/>
    <w:rsid w:val="003D4B7E"/>
    <w:rsid w:val="00431D90"/>
    <w:rsid w:val="00432D16"/>
    <w:rsid w:val="004349FD"/>
    <w:rsid w:val="00435C8F"/>
    <w:rsid w:val="004F0DEE"/>
    <w:rsid w:val="0051470D"/>
    <w:rsid w:val="00567219"/>
    <w:rsid w:val="005D796B"/>
    <w:rsid w:val="00600AD5"/>
    <w:rsid w:val="00645CCF"/>
    <w:rsid w:val="00667B62"/>
    <w:rsid w:val="00677493"/>
    <w:rsid w:val="00681F22"/>
    <w:rsid w:val="006A0302"/>
    <w:rsid w:val="006C58F5"/>
    <w:rsid w:val="006F414A"/>
    <w:rsid w:val="00737043"/>
    <w:rsid w:val="00745EA5"/>
    <w:rsid w:val="0075520D"/>
    <w:rsid w:val="007D0233"/>
    <w:rsid w:val="00857BE4"/>
    <w:rsid w:val="00880992"/>
    <w:rsid w:val="00916070"/>
    <w:rsid w:val="00960D2E"/>
    <w:rsid w:val="00981DE3"/>
    <w:rsid w:val="009A7226"/>
    <w:rsid w:val="009D22A7"/>
    <w:rsid w:val="00A11777"/>
    <w:rsid w:val="00A3029A"/>
    <w:rsid w:val="00A50746"/>
    <w:rsid w:val="00A52982"/>
    <w:rsid w:val="00A75C38"/>
    <w:rsid w:val="00AD4D3A"/>
    <w:rsid w:val="00B347A7"/>
    <w:rsid w:val="00BD750A"/>
    <w:rsid w:val="00BF4C2D"/>
    <w:rsid w:val="00C47D28"/>
    <w:rsid w:val="00C65BC0"/>
    <w:rsid w:val="00DB44F0"/>
    <w:rsid w:val="00DB6F1E"/>
    <w:rsid w:val="00DE1ED5"/>
    <w:rsid w:val="00DF3447"/>
    <w:rsid w:val="00E51A91"/>
    <w:rsid w:val="00EA2568"/>
    <w:rsid w:val="00F566F5"/>
    <w:rsid w:val="00FF27FB"/>
    <w:rsid w:val="00FF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59FC7"/>
  <w15:chartTrackingRefBased/>
  <w15:docId w15:val="{FFE8E850-043E-488F-98D1-2B439867E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2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3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DA4"/>
  </w:style>
  <w:style w:type="paragraph" w:styleId="Footer">
    <w:name w:val="footer"/>
    <w:basedOn w:val="Normal"/>
    <w:link w:val="FooterChar"/>
    <w:uiPriority w:val="99"/>
    <w:unhideWhenUsed/>
    <w:rsid w:val="00353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D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8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04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54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3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4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9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18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34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3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5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54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5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3597F447C54ECF9346FDB714EE7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9DF42-257D-4034-B40A-5C06CCA8E3FA}"/>
      </w:docPartPr>
      <w:docPartBody>
        <w:p w:rsidR="00E22B93" w:rsidRDefault="00012EFB" w:rsidP="00012EFB">
          <w:pPr>
            <w:pStyle w:val="D93597F447C54ECF9346FDB714EE7FD4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EFB"/>
    <w:rsid w:val="00012EFB"/>
    <w:rsid w:val="00196178"/>
    <w:rsid w:val="003973B3"/>
    <w:rsid w:val="00672BAC"/>
    <w:rsid w:val="00934778"/>
    <w:rsid w:val="00A478E7"/>
    <w:rsid w:val="00CA40CA"/>
    <w:rsid w:val="00E22B93"/>
    <w:rsid w:val="00EB657D"/>
    <w:rsid w:val="00F311A5"/>
    <w:rsid w:val="00FD3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3597F447C54ECF9346FDB714EE7FD4">
    <w:name w:val="D93597F447C54ECF9346FDB714EE7FD4"/>
    <w:rsid w:val="00012E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</TotalTime>
  <Pages>4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_HW4_Vaishnavi</vt:lpstr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_HW5_Vaishnavi</dc:title>
  <dc:subject/>
  <dc:creator>Deshpande, Vaishnavi Prabhakar (deshpavr)</dc:creator>
  <cp:keywords/>
  <dc:description/>
  <cp:lastModifiedBy>Deshpande, Vaishnavi Prabhakar (deshpavr)</cp:lastModifiedBy>
  <cp:revision>13</cp:revision>
  <cp:lastPrinted>2021-10-18T01:02:00Z</cp:lastPrinted>
  <dcterms:created xsi:type="dcterms:W3CDTF">2021-10-18T00:16:00Z</dcterms:created>
  <dcterms:modified xsi:type="dcterms:W3CDTF">2021-11-24T23:51:00Z</dcterms:modified>
</cp:coreProperties>
</file>